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15B79" w14:textId="7F49336C" w:rsidR="008A6E49" w:rsidRDefault="00D61361" w:rsidP="00D61361">
      <w:pPr>
        <w:pStyle w:val="Heading1"/>
        <w:jc w:val="center"/>
      </w:pPr>
      <w:r>
        <w:t>Task P7.1.5</w:t>
      </w:r>
    </w:p>
    <w:p w14:paraId="3646A79A" w14:textId="1A0F7A3E" w:rsidR="00D61361" w:rsidRDefault="00D61361" w:rsidP="00D61361">
      <w:pPr>
        <w:pStyle w:val="Heading2"/>
        <w:numPr>
          <w:ilvl w:val="0"/>
          <w:numId w:val="1"/>
        </w:numPr>
      </w:pPr>
      <w:r>
        <w:t>Create a view that joins the tables Customers, Orders and Order_Details and name it CustOrderItems.</w:t>
      </w:r>
    </w:p>
    <w:p w14:paraId="184B4129" w14:textId="359E93CA" w:rsidR="00D61361" w:rsidRDefault="00D61361" w:rsidP="00CB4402">
      <w:pPr>
        <w:ind w:left="360"/>
      </w:pPr>
    </w:p>
    <w:p w14:paraId="1F988852" w14:textId="68472237" w:rsidR="00CB4402" w:rsidRDefault="00CB4402" w:rsidP="00CB4402">
      <w:pPr>
        <w:ind w:left="360"/>
        <w:rPr>
          <w:b/>
          <w:bCs/>
        </w:rPr>
      </w:pPr>
      <w:r>
        <w:rPr>
          <w:b/>
          <w:bCs/>
        </w:rPr>
        <w:t>Without Creating view</w:t>
      </w:r>
    </w:p>
    <w:p w14:paraId="566A78B9" w14:textId="34EEE82B" w:rsidR="00CB4402" w:rsidRDefault="005C496B" w:rsidP="00CB4402">
      <w:pPr>
        <w:ind w:left="360"/>
      </w:pPr>
      <w:r w:rsidRPr="005C496B">
        <w:t>SELECT Customers.CustFirstName, Customers.CustLastName, orders.OrderNumber, orders.OrderDate, orders.ShipDate, order_details.QuotedPrice * order_details.QuantityOrdered as ItemTotal FROM customers JOIN orders ON customers.CustomerID = orders.CustomerID JOIN order_details ON orders.OrderNumber = order_details.OrderNumber</w:t>
      </w:r>
    </w:p>
    <w:p w14:paraId="7D15C2C6" w14:textId="45A11F5C" w:rsidR="00CB4402" w:rsidRDefault="00CB4402" w:rsidP="00CB4402">
      <w:pPr>
        <w:ind w:left="360"/>
        <w:rPr>
          <w:b/>
          <w:bCs/>
        </w:rPr>
      </w:pPr>
      <w:r>
        <w:rPr>
          <w:b/>
          <w:bCs/>
        </w:rPr>
        <w:t>With creation of view</w:t>
      </w:r>
    </w:p>
    <w:p w14:paraId="07F8796C" w14:textId="317AA4CD" w:rsidR="00CB4402" w:rsidRDefault="005C496B" w:rsidP="00CB4402">
      <w:pPr>
        <w:ind w:left="360"/>
      </w:pPr>
      <w:r w:rsidRPr="005C496B">
        <w:t xml:space="preserve">CREATE VIEW CustOrderItems AS SELECT Customers.CustFirstName, Customers.CustLastName, orders.OrderNumber, orders.OrderDate, orders.ShipDate, order_details.QuotedPrice * order_details.QuantityOrdered as ItemTotal FROM customers JOIN orders ON customers.CustomerID = orders.CustomerID JOIN order_details ON orders.OrderNumber = </w:t>
      </w:r>
      <w:r w:rsidRPr="005C496B">
        <w:lastRenderedPageBreak/>
        <w:t>order_details.OrderNumber</w:t>
      </w:r>
      <w:r w:rsidR="00715AE3" w:rsidRPr="00715AE3">
        <w:rPr>
          <w:noProof/>
        </w:rPr>
        <w:drawing>
          <wp:inline distT="0" distB="0" distL="0" distR="0" wp14:anchorId="52AC44D8" wp14:editId="48D5145A">
            <wp:extent cx="5943600" cy="5027295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27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FE8B6" w14:textId="6A0F930A" w:rsidR="00CB4402" w:rsidRDefault="00CB4402" w:rsidP="00CB4402">
      <w:pPr>
        <w:ind w:left="360"/>
      </w:pPr>
    </w:p>
    <w:p w14:paraId="606A5CEC" w14:textId="2C49E125" w:rsidR="00C1338C" w:rsidRDefault="00CB4402" w:rsidP="00CB4402">
      <w:pPr>
        <w:pStyle w:val="Heading2"/>
        <w:numPr>
          <w:ilvl w:val="0"/>
          <w:numId w:val="1"/>
        </w:numPr>
      </w:pPr>
      <w:r>
        <w:t>Using the CustOrderItems view, write a query that shows the orders with customer numbers and order totals in this form</w:t>
      </w:r>
    </w:p>
    <w:p w14:paraId="22C9D3A7" w14:textId="0E4CD327" w:rsidR="00C1338C" w:rsidRDefault="00C1338C" w:rsidP="005708FB">
      <w:pPr>
        <w:ind w:firstLine="360"/>
      </w:pPr>
      <w:r>
        <w:t xml:space="preserve">SELECT CustFirstName, CustLastName, OrderNumber, </w:t>
      </w:r>
      <w:r w:rsidR="005708FB">
        <w:t xml:space="preserve">ShipDate, </w:t>
      </w:r>
      <w:r>
        <w:t>OrderDate,</w:t>
      </w:r>
    </w:p>
    <w:p w14:paraId="013F1014" w14:textId="33C97A3F" w:rsidR="00C1338C" w:rsidRDefault="00C1338C" w:rsidP="005708FB">
      <w:pPr>
        <w:ind w:firstLine="360"/>
      </w:pPr>
      <w:r>
        <w:t>SUM(ItemTotal) AS OrderTotal FROM custorderitems GROUP by OrderNumber</w:t>
      </w:r>
    </w:p>
    <w:p w14:paraId="2C184107" w14:textId="23C2390B" w:rsidR="00CB4402" w:rsidRPr="00CB4402" w:rsidRDefault="00A21F92" w:rsidP="00CB4402">
      <w:r w:rsidRPr="00A21F92">
        <w:rPr>
          <w:noProof/>
        </w:rPr>
        <w:lastRenderedPageBreak/>
        <w:drawing>
          <wp:inline distT="0" distB="0" distL="0" distR="0" wp14:anchorId="6F9A454A" wp14:editId="04008A31">
            <wp:extent cx="5943600" cy="41656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6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B4402" w:rsidRPr="00CB44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3D91162"/>
    <w:multiLevelType w:val="hybridMultilevel"/>
    <w:tmpl w:val="6FCEB6D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WxMDMyNTI2N7U0MrZQ0lEKTi0uzszPAykwqgUAG9VMfCwAAAA="/>
  </w:docVars>
  <w:rsids>
    <w:rsidRoot w:val="00D61361"/>
    <w:rsid w:val="001F3940"/>
    <w:rsid w:val="005708FB"/>
    <w:rsid w:val="005C496B"/>
    <w:rsid w:val="00715AE3"/>
    <w:rsid w:val="00A21F92"/>
    <w:rsid w:val="00C1338C"/>
    <w:rsid w:val="00C949CB"/>
    <w:rsid w:val="00CB4402"/>
    <w:rsid w:val="00D172BF"/>
    <w:rsid w:val="00D613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E7748B"/>
  <w15:chartTrackingRefBased/>
  <w15:docId w15:val="{C92F2503-21A8-4577-8211-37AA3C1A87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6136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6136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6136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6136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3</Pages>
  <Words>163</Words>
  <Characters>93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KUMAR PRAGNESHKUMAR MEHTA</dc:creator>
  <cp:keywords/>
  <dc:description/>
  <cp:lastModifiedBy>YASHKUMAR PRAGNESHKUMAR MEHTA</cp:lastModifiedBy>
  <cp:revision>6</cp:revision>
  <dcterms:created xsi:type="dcterms:W3CDTF">2020-09-25T05:44:00Z</dcterms:created>
  <dcterms:modified xsi:type="dcterms:W3CDTF">2020-09-25T15:50:00Z</dcterms:modified>
</cp:coreProperties>
</file>